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e-revues.R</w:t>
      </w:r>
    </w:p>
    <w:p>
      <w:pPr>
        <w:pStyle w:val="Author"/>
      </w:pPr>
      <w:r>
        <w:t xml:space="preserve">Maddi</w:t>
      </w:r>
    </w:p>
    <w:p>
      <w:pPr>
        <w:pStyle w:val="Date"/>
      </w:pPr>
      <w:r>
        <w:t xml:space="preserve">2023-03-07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supprimer tous les objets 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1      ✔ purrr   1.0.1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3.0      ✔ stringr 1.5.0 </w:t>
      </w:r>
      <w:r>
        <w:br/>
      </w:r>
      <w:r>
        <w:rPr>
          <w:rStyle w:val="VerbatimChar"/>
        </w:rPr>
        <w:t xml:space="preserve">## ✔ readr   2.1.3      ✔ forcats 1.0.0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uestion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sonli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jsonlit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'objet suivant est masqué depuis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latten</w:t>
      </w:r>
    </w:p>
    <w:p>
      <w:pPr>
        <w:pStyle w:val="SourceCode"/>
      </w:pPr>
      <w:r>
        <w:rPr>
          <w:rStyle w:val="DocumentationTok"/>
        </w:rPr>
        <w:t xml:space="preserve">### Récupération des données ----</w:t>
      </w:r>
      <w:r>
        <w:br/>
      </w:r>
      <w:r>
        <w:br/>
      </w:r>
      <w:r>
        <w:rPr>
          <w:rStyle w:val="DocumentationTok"/>
        </w:rPr>
        <w:t xml:space="preserve">## importer les données quand elles sont en local et non sur Pstgresql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bdd/data_pub.xlsx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Expecting numeric in U7839 / R7839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7961 / R7961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8039 / R8039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8075 / R8075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8084 / R8084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8090 / R8090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8236 / R8236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8289 / R8289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8300 / R8300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8375 / R8375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8394 / R8394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8553 / R8553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8609 / R8609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8676 / R8676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8682 / R8682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8690 / R8690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8693 / R8693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8734 / R8734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8749 / R8749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9091 / R9091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9352 / R9352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9387 / R9387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9591 / R9591C21: got '0145479X'</w:t>
      </w:r>
    </w:p>
    <w:p>
      <w:pPr>
        <w:pStyle w:val="SourceCode"/>
      </w:pPr>
      <w:r>
        <w:rPr>
          <w:rStyle w:val="VerbatimChar"/>
        </w:rPr>
        <w:t xml:space="preserve">## Warning: Expecting numeric in U9764 / R9764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10951 / R10951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10973 / R10973C21: got '1067151X'</w:t>
      </w:r>
    </w:p>
    <w:p>
      <w:pPr>
        <w:pStyle w:val="SourceCode"/>
      </w:pPr>
      <w:r>
        <w:rPr>
          <w:rStyle w:val="VerbatimChar"/>
        </w:rPr>
        <w:t xml:space="preserve">## Warning: Expecting numeric in U11174 / R11174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11773 / R11773C21: got '0145479X'</w:t>
      </w:r>
    </w:p>
    <w:p>
      <w:pPr>
        <w:pStyle w:val="SourceCode"/>
      </w:pPr>
      <w:r>
        <w:rPr>
          <w:rStyle w:val="VerbatimChar"/>
        </w:rPr>
        <w:t xml:space="preserve">## Warning: Expecting numeric in U11835 / R11835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12027 / R12027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12068 / R12068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12166 / R12166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12829 / R12829C21: got '1067151X'</w:t>
      </w:r>
    </w:p>
    <w:p>
      <w:pPr>
        <w:pStyle w:val="SourceCode"/>
      </w:pPr>
      <w:r>
        <w:rPr>
          <w:rStyle w:val="VerbatimChar"/>
        </w:rPr>
        <w:t xml:space="preserve">## Warning: Expecting numeric in U12895 / R12895C21: got '0038092X'</w:t>
      </w:r>
    </w:p>
    <w:p>
      <w:pPr>
        <w:pStyle w:val="SourceCode"/>
      </w:pPr>
      <w:r>
        <w:rPr>
          <w:rStyle w:val="VerbatimChar"/>
        </w:rPr>
        <w:t xml:space="preserve">## Warning: Expecting numeric in U12899 / R12899C21: got '1088145X'</w:t>
      </w:r>
    </w:p>
    <w:p>
      <w:pPr>
        <w:pStyle w:val="SourceCode"/>
      </w:pPr>
      <w:r>
        <w:rPr>
          <w:rStyle w:val="VerbatimChar"/>
        </w:rPr>
        <w:t xml:space="preserve">## Warning: Expecting numeric in U12909 / R12909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14812 / R14812C21: got '1563535X'</w:t>
      </w:r>
    </w:p>
    <w:p>
      <w:pPr>
        <w:pStyle w:val="SourceCode"/>
      </w:pPr>
      <w:r>
        <w:rPr>
          <w:rStyle w:val="VerbatimChar"/>
        </w:rPr>
        <w:t xml:space="preserve">## Warning: Expecting numeric in U14901 / R14901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15169 / R15169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16001 / R16001C21: got '1061186X'</w:t>
      </w:r>
    </w:p>
    <w:p>
      <w:pPr>
        <w:pStyle w:val="SourceCode"/>
      </w:pPr>
      <w:r>
        <w:rPr>
          <w:rStyle w:val="VerbatimChar"/>
        </w:rPr>
        <w:t xml:space="preserve">## Warning: Expecting numeric in U16296 / R16296C21: got '0145479X'</w:t>
      </w:r>
    </w:p>
    <w:p>
      <w:pPr>
        <w:pStyle w:val="SourceCode"/>
      </w:pPr>
      <w:r>
        <w:rPr>
          <w:rStyle w:val="VerbatimChar"/>
        </w:rPr>
        <w:t xml:space="preserve">## Warning: Expecting numeric in U16388 / R16388C21: got '0771050X'</w:t>
      </w:r>
    </w:p>
    <w:p>
      <w:pPr>
        <w:pStyle w:val="SourceCode"/>
      </w:pPr>
      <w:r>
        <w:rPr>
          <w:rStyle w:val="VerbatimChar"/>
        </w:rPr>
        <w:t xml:space="preserve">## Warning: Expecting numeric in U16644 / R16644C21: got '1061186X'</w:t>
      </w:r>
    </w:p>
    <w:p>
      <w:pPr>
        <w:pStyle w:val="SourceCode"/>
      </w:pPr>
      <w:r>
        <w:rPr>
          <w:rStyle w:val="VerbatimChar"/>
        </w:rPr>
        <w:t xml:space="preserve">## Warning: Expecting numeric in U18957 / R18957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19129 / R19129C21: got '0038092X'</w:t>
      </w:r>
    </w:p>
    <w:p>
      <w:pPr>
        <w:pStyle w:val="SourceCode"/>
      </w:pPr>
      <w:r>
        <w:rPr>
          <w:rStyle w:val="VerbatimChar"/>
        </w:rPr>
        <w:t xml:space="preserve">## Warning: Expecting logical in V19216 / R19216C22: got '1935181X'</w:t>
      </w:r>
    </w:p>
    <w:p>
      <w:pPr>
        <w:pStyle w:val="SourceCode"/>
      </w:pPr>
      <w:r>
        <w:rPr>
          <w:rStyle w:val="VerbatimChar"/>
        </w:rPr>
        <w:t xml:space="preserve">## Warning: Expecting logical in V19516 / R19516C22: got '1935181X'</w:t>
      </w:r>
    </w:p>
    <w:p>
      <w:pPr>
        <w:pStyle w:val="SourceCode"/>
      </w:pPr>
      <w:r>
        <w:rPr>
          <w:rStyle w:val="VerbatimChar"/>
        </w:rPr>
        <w:t xml:space="preserve">## Warning: Expecting numeric in U19678 / R19678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20020 / R20020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20023 / R20023C21: got '1091756X'</w:t>
      </w:r>
    </w:p>
    <w:p>
      <w:pPr>
        <w:pStyle w:val="SourceCode"/>
      </w:pPr>
      <w:r>
        <w:rPr>
          <w:rStyle w:val="VerbatimChar"/>
        </w:rPr>
        <w:t xml:space="preserve">## Warning: Expecting numeric in U20080 / R20080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20230 / R20230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20736 / R20736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20769 / R20769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20777 / R20777C21: got '0771050X'</w:t>
      </w:r>
    </w:p>
    <w:p>
      <w:pPr>
        <w:pStyle w:val="SourceCode"/>
      </w:pPr>
      <w:r>
        <w:rPr>
          <w:rStyle w:val="VerbatimChar"/>
        </w:rPr>
        <w:t xml:space="preserve">## Warning: Expecting numeric in U21407 / R21407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21765 / R21765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21950 / R21950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22045 / R22045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22655 / R22655C21: got '0038092X'</w:t>
      </w:r>
    </w:p>
    <w:p>
      <w:pPr>
        <w:pStyle w:val="SourceCode"/>
      </w:pPr>
      <w:r>
        <w:rPr>
          <w:rStyle w:val="VerbatimChar"/>
        </w:rPr>
        <w:t xml:space="preserve">## Warning: Expecting numeric in U22992 / R22992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23047 / R23047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23464 / R23464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23832 / R23832C21: got '0145479X'</w:t>
      </w:r>
    </w:p>
    <w:p>
      <w:pPr>
        <w:pStyle w:val="SourceCode"/>
      </w:pPr>
      <w:r>
        <w:rPr>
          <w:rStyle w:val="VerbatimChar"/>
        </w:rPr>
        <w:t xml:space="preserve">## Warning: Expecting numeric in U25140 / R25140C21: got '1878223X'</w:t>
      </w:r>
    </w:p>
    <w:p>
      <w:pPr>
        <w:pStyle w:val="SourceCode"/>
      </w:pPr>
      <w:r>
        <w:rPr>
          <w:rStyle w:val="VerbatimChar"/>
        </w:rPr>
        <w:t xml:space="preserve">## Warning: Expecting numeric in U25190 / R25190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25275 / R25275C21: got '0009739X'</w:t>
      </w:r>
    </w:p>
    <w:p>
      <w:pPr>
        <w:pStyle w:val="SourceCode"/>
      </w:pPr>
      <w:r>
        <w:rPr>
          <w:rStyle w:val="VerbatimChar"/>
        </w:rPr>
        <w:t xml:space="preserve">## Warning: Expecting numeric in U26441 / R26441C21: got '1061186X'</w:t>
      </w:r>
    </w:p>
    <w:p>
      <w:pPr>
        <w:pStyle w:val="SourceCode"/>
      </w:pPr>
      <w:r>
        <w:rPr>
          <w:rStyle w:val="VerbatimChar"/>
        </w:rPr>
        <w:t xml:space="preserve">## Warning: Expecting numeric in U26773 / R26773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27318 / R27318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27910 / R27910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27985 / R27985C21: got '1563535X'</w:t>
      </w:r>
    </w:p>
    <w:p>
      <w:pPr>
        <w:pStyle w:val="SourceCode"/>
      </w:pPr>
      <w:r>
        <w:rPr>
          <w:rStyle w:val="VerbatimChar"/>
        </w:rPr>
        <w:t xml:space="preserve">## Warning: Expecting numeric in U28268 / R28268C21: got '1360080X'</w:t>
      </w:r>
    </w:p>
    <w:p>
      <w:pPr>
        <w:pStyle w:val="SourceCode"/>
      </w:pPr>
      <w:r>
        <w:rPr>
          <w:rStyle w:val="VerbatimChar"/>
        </w:rPr>
        <w:t xml:space="preserve">## Warning: Expecting numeric in U28596 / R28596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28711 / R28711C21: got '8756758X'</w:t>
      </w:r>
    </w:p>
    <w:p>
      <w:pPr>
        <w:pStyle w:val="SourceCode"/>
      </w:pPr>
      <w:r>
        <w:rPr>
          <w:rStyle w:val="VerbatimChar"/>
        </w:rPr>
        <w:t xml:space="preserve">## Warning: Expecting numeric in U29408 / R29408C21: got '1026745X'</w:t>
      </w:r>
    </w:p>
    <w:p>
      <w:pPr>
        <w:pStyle w:val="SourceCode"/>
      </w:pPr>
      <w:r>
        <w:rPr>
          <w:rStyle w:val="VerbatimChar"/>
        </w:rPr>
        <w:t xml:space="preserve">## Warning: Expecting numeric in U29761 / R29761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30404 / R30404C21: got '0022538X'</w:t>
      </w:r>
    </w:p>
    <w:p>
      <w:pPr>
        <w:pStyle w:val="SourceCode"/>
      </w:pPr>
      <w:r>
        <w:rPr>
          <w:rStyle w:val="VerbatimChar"/>
        </w:rPr>
        <w:t xml:space="preserve">## Warning: Expecting date in AR30429 / R30429C44: got '1899-05-01'</w:t>
      </w:r>
    </w:p>
    <w:p>
      <w:pPr>
        <w:pStyle w:val="SourceCode"/>
      </w:pPr>
      <w:r>
        <w:rPr>
          <w:rStyle w:val="VerbatimChar"/>
        </w:rPr>
        <w:t xml:space="preserve">## Warning: Expecting numeric in U30761 / R30761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31405 / R31405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31931 / R31931C21: got '1061186X'</w:t>
      </w:r>
    </w:p>
    <w:p>
      <w:pPr>
        <w:pStyle w:val="SourceCode"/>
      </w:pPr>
      <w:r>
        <w:rPr>
          <w:rStyle w:val="VerbatimChar"/>
        </w:rPr>
        <w:t xml:space="preserve">## Warning: Expecting numeric in U32911 / R32911C21: got '0022538X'</w:t>
      </w:r>
    </w:p>
    <w:p>
      <w:pPr>
        <w:pStyle w:val="SourceCode"/>
      </w:pPr>
      <w:r>
        <w:rPr>
          <w:rStyle w:val="VerbatimChar"/>
        </w:rPr>
        <w:t xml:space="preserve">## Warning: Expecting date in AR33049 / R33049C44: got '1899-05-01'</w:t>
      </w:r>
    </w:p>
    <w:p>
      <w:pPr>
        <w:pStyle w:val="SourceCode"/>
      </w:pPr>
      <w:r>
        <w:rPr>
          <w:rStyle w:val="VerbatimChar"/>
        </w:rPr>
        <w:t xml:space="preserve">## Warning: Expecting numeric in U34435 / R34435C21: got '1061186X'</w:t>
      </w:r>
    </w:p>
    <w:p>
      <w:pPr>
        <w:pStyle w:val="SourceCode"/>
      </w:pPr>
      <w:r>
        <w:rPr>
          <w:rStyle w:val="VerbatimChar"/>
        </w:rPr>
        <w:t xml:space="preserve">## Warning: Expecting numeric in U36801 / R36801C21: got '0038092X'</w:t>
      </w:r>
    </w:p>
    <w:p>
      <w:pPr>
        <w:pStyle w:val="SourceCode"/>
      </w:pPr>
      <w:r>
        <w:rPr>
          <w:rStyle w:val="VerbatimChar"/>
        </w:rPr>
        <w:t xml:space="preserve">## Warning: Expecting numeric in U37356 / R37356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37436 / R37436C21: got '0038092X'</w:t>
      </w:r>
    </w:p>
    <w:p>
      <w:pPr>
        <w:pStyle w:val="SourceCode"/>
      </w:pPr>
      <w:r>
        <w:rPr>
          <w:rStyle w:val="VerbatimChar"/>
        </w:rPr>
        <w:t xml:space="preserve">## Warning: Expecting numeric in U37838 / R37838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38023 / R38023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38392 / R38392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38675 / R38675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38732 / R38732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38789 / R38789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38886 / R38886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38995 / R38995C21: got '1061186X'</w:t>
      </w:r>
    </w:p>
    <w:p>
      <w:pPr>
        <w:pStyle w:val="SourceCode"/>
      </w:pPr>
      <w:r>
        <w:rPr>
          <w:rStyle w:val="VerbatimChar"/>
        </w:rPr>
        <w:t xml:space="preserve">## Warning: Expecting numeric in U39180 / R39180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39181 / R39181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39248 / R39248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39302 / R39302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39335 / R39335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39856 / R39856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0608 / R40608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0891 / R40891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0979 / R40979C21: got '1061186X'</w:t>
      </w:r>
    </w:p>
    <w:p>
      <w:pPr>
        <w:pStyle w:val="SourceCode"/>
      </w:pPr>
      <w:r>
        <w:rPr>
          <w:rStyle w:val="VerbatimChar"/>
        </w:rPr>
        <w:t xml:space="preserve">## Warning: Expecting numeric in U41307 / R41307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1827 / R41827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1850 / R41850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2461 / R42461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3040 / R43040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3060 / R43060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3373 / R43373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3544 / R43544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3960 / R43960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4115 / R44115C21: got '1061186X'</w:t>
      </w:r>
    </w:p>
    <w:p>
      <w:pPr>
        <w:pStyle w:val="SourceCode"/>
      </w:pPr>
      <w:r>
        <w:rPr>
          <w:rStyle w:val="VerbatimChar"/>
        </w:rPr>
        <w:t xml:space="preserve">## Warning: Expecting numeric in U44266 / R44266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5371 / R45371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5412 / R45412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5827 / R45827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6176 / R46176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6294 / R46294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6345 / R46345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6469 / R46469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6533 / R46533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7060 / R47060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7181 / R47181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7366 / R47366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7486 / R47486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7537 / R47537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7773 / R47773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8011 / R48011C21: got '1061186X'</w:t>
      </w:r>
    </w:p>
    <w:p>
      <w:pPr>
        <w:pStyle w:val="SourceCode"/>
      </w:pPr>
      <w:r>
        <w:rPr>
          <w:rStyle w:val="VerbatimChar"/>
        </w:rPr>
        <w:t xml:space="preserve">## Warning: Expecting numeric in U48061 / R48061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8300 / R48300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8783 / R48783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8817 / R48817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8846 / R48846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9027 / R49027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9242 / R49242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9517 / R49517C21: got '1061186X'</w:t>
      </w:r>
    </w:p>
    <w:p>
      <w:pPr>
        <w:pStyle w:val="SourceCode"/>
      </w:pPr>
      <w:r>
        <w:rPr>
          <w:rStyle w:val="VerbatimChar"/>
        </w:rPr>
        <w:t xml:space="preserve">## Warning: Expecting numeric in U49526 / R49526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9550 / R49550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9591 / R49591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9844 / R49844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49971 / R49971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0063 / R50063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0089 / R50089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0403 / R50403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0864 / R50864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0916 / R50916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1555 / R51555C21: got '1061186X'</w:t>
      </w:r>
    </w:p>
    <w:p>
      <w:pPr>
        <w:pStyle w:val="SourceCode"/>
      </w:pPr>
      <w:r>
        <w:rPr>
          <w:rStyle w:val="VerbatimChar"/>
        </w:rPr>
        <w:t xml:space="preserve">## Warning: Expecting numeric in U51717 / R51717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1972 / R51972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1986 / R51986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2021 / R52021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2222 / R52222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2420 / R52420C21: got '1061186X'</w:t>
      </w:r>
    </w:p>
    <w:p>
      <w:pPr>
        <w:pStyle w:val="SourceCode"/>
      </w:pPr>
      <w:r>
        <w:rPr>
          <w:rStyle w:val="VerbatimChar"/>
        </w:rPr>
        <w:t xml:space="preserve">## Warning: Expecting numeric in U53164 / R53164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3740 / R53740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3924 / R53924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3938 / R53938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4489 / R54489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4491 / R54491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4642 / R54642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5605 / R55605C21: got '1741282X'</w:t>
      </w:r>
    </w:p>
    <w:p>
      <w:pPr>
        <w:pStyle w:val="SourceCode"/>
      </w:pPr>
      <w:r>
        <w:rPr>
          <w:rStyle w:val="VerbatimChar"/>
        </w:rPr>
        <w:t xml:space="preserve">## Warning: Expecting numeric in U55683 / R55683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5902 / R55902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5981 / R55981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6298 / R56298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6480 / R56480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7578 / R57578C21: got '1061186X'</w:t>
      </w:r>
    </w:p>
    <w:p>
      <w:pPr>
        <w:pStyle w:val="SourceCode"/>
      </w:pPr>
      <w:r>
        <w:rPr>
          <w:rStyle w:val="VerbatimChar"/>
        </w:rPr>
        <w:t xml:space="preserve">## Warning: Expecting numeric in U57761 / R57761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7838 / R57838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8458 / R58458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58781 / R58781C21: got '1061186X'</w:t>
      </w:r>
    </w:p>
    <w:p>
      <w:pPr>
        <w:pStyle w:val="SourceCode"/>
      </w:pPr>
      <w:r>
        <w:rPr>
          <w:rStyle w:val="VerbatimChar"/>
        </w:rPr>
        <w:t xml:space="preserve">## Warning: Expecting numeric in U58783 / R58783C21: got '1061186X'</w:t>
      </w:r>
    </w:p>
    <w:p>
      <w:pPr>
        <w:pStyle w:val="SourceCode"/>
      </w:pPr>
      <w:r>
        <w:rPr>
          <w:rStyle w:val="VerbatimChar"/>
        </w:rPr>
        <w:t xml:space="preserve">## Warning: Expecting numeric in U59169 / R59169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60386 / R60386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62068 / R62068C21: got '1878223X'</w:t>
      </w:r>
    </w:p>
    <w:p>
      <w:pPr>
        <w:pStyle w:val="SourceCode"/>
      </w:pPr>
      <w:r>
        <w:rPr>
          <w:rStyle w:val="VerbatimChar"/>
        </w:rPr>
        <w:t xml:space="preserve">## Warning: Expecting numeric in U62703 / R62703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63735 / R63735C21: got '0148396X'</w:t>
      </w:r>
    </w:p>
    <w:p>
      <w:pPr>
        <w:pStyle w:val="SourceCode"/>
      </w:pPr>
      <w:r>
        <w:rPr>
          <w:rStyle w:val="VerbatimChar"/>
        </w:rPr>
        <w:t xml:space="preserve">## Warning: Expecting numeric in U65049 / R65049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66926 / R66926C21: got '1061186X'</w:t>
      </w:r>
    </w:p>
    <w:p>
      <w:pPr>
        <w:pStyle w:val="SourceCode"/>
      </w:pPr>
      <w:r>
        <w:rPr>
          <w:rStyle w:val="VerbatimChar"/>
        </w:rPr>
        <w:t xml:space="preserve">## Warning: Expecting numeric in U66949 / R66949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68936 / R68936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69238 / R69238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69335 / R69335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69966 / R69966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70016 / R70016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71326 / R71326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71804 / R71804C21: got '0022538X'</w:t>
      </w:r>
    </w:p>
    <w:p>
      <w:pPr>
        <w:pStyle w:val="SourceCode"/>
      </w:pPr>
      <w:r>
        <w:rPr>
          <w:rStyle w:val="VerbatimChar"/>
        </w:rPr>
        <w:t xml:space="preserve">## Warning: Expecting date in AR72031 / R72031C44: got '1891-01-23'</w:t>
      </w:r>
    </w:p>
    <w:p>
      <w:pPr>
        <w:pStyle w:val="SourceCode"/>
      </w:pPr>
      <w:r>
        <w:rPr>
          <w:rStyle w:val="VerbatimChar"/>
        </w:rPr>
        <w:t xml:space="preserve">## Warning: Expecting numeric in U73521 / R73521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74139 / R74139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74495 / R74495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74658 / R74658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75019 / R75019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76066 / R76066C21: got '1024123X'</w:t>
      </w:r>
    </w:p>
    <w:p>
      <w:pPr>
        <w:pStyle w:val="SourceCode"/>
      </w:pPr>
      <w:r>
        <w:rPr>
          <w:rStyle w:val="VerbatimChar"/>
        </w:rPr>
        <w:t xml:space="preserve">## Warning: Expecting numeric in U76861 / R76861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76929 / R76929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77474 / R77474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77609 / R77609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77889 / R77889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77923 / R77923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78234 / R78234C21: got '1061186X'</w:t>
      </w:r>
    </w:p>
    <w:p>
      <w:pPr>
        <w:pStyle w:val="SourceCode"/>
      </w:pPr>
      <w:r>
        <w:rPr>
          <w:rStyle w:val="VerbatimChar"/>
        </w:rPr>
        <w:t xml:space="preserve">## Warning: Expecting numeric in U78389 / R78389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78433 / R78433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78668 / R78668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79060 / R79060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79540 / R79540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79576 / R79576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80084 / R80084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80314 / R80314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80530 / R80530C21: got '1563535X'</w:t>
      </w:r>
    </w:p>
    <w:p>
      <w:pPr>
        <w:pStyle w:val="SourceCode"/>
      </w:pPr>
      <w:r>
        <w:rPr>
          <w:rStyle w:val="VerbatimChar"/>
        </w:rPr>
        <w:t xml:space="preserve">## Warning: Expecting numeric in U81097 / R81097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81600 / R81600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81651 / R81651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81922 / R81922C21: got '0038092X'</w:t>
      </w:r>
    </w:p>
    <w:p>
      <w:pPr>
        <w:pStyle w:val="SourceCode"/>
      </w:pPr>
      <w:r>
        <w:rPr>
          <w:rStyle w:val="VerbatimChar"/>
        </w:rPr>
        <w:t xml:space="preserve">## Warning: Expecting numeric in U82485 / R82485C21: got '1360080X'</w:t>
      </w:r>
    </w:p>
    <w:p>
      <w:pPr>
        <w:pStyle w:val="SourceCode"/>
      </w:pPr>
      <w:r>
        <w:rPr>
          <w:rStyle w:val="VerbatimChar"/>
        </w:rPr>
        <w:t xml:space="preserve">## Warning: Expecting numeric in U82655 / R82655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82975 / R82975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83101 / R83101C21: got '1563535X'</w:t>
      </w:r>
    </w:p>
    <w:p>
      <w:pPr>
        <w:pStyle w:val="SourceCode"/>
      </w:pPr>
      <w:r>
        <w:rPr>
          <w:rStyle w:val="VerbatimChar"/>
        </w:rPr>
        <w:t xml:space="preserve">## Warning: Expecting numeric in U83279 / R83279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83380 / R83380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83662 / R83662C21: got '1061186X'</w:t>
      </w:r>
    </w:p>
    <w:p>
      <w:pPr>
        <w:pStyle w:val="SourceCode"/>
      </w:pPr>
      <w:r>
        <w:rPr>
          <w:rStyle w:val="VerbatimChar"/>
        </w:rPr>
        <w:t xml:space="preserve">## Warning: Expecting date in AR84080 / R84080C44: got '1893-01-01'</w:t>
      </w:r>
    </w:p>
    <w:p>
      <w:pPr>
        <w:pStyle w:val="SourceCode"/>
      </w:pPr>
      <w:r>
        <w:rPr>
          <w:rStyle w:val="VerbatimChar"/>
        </w:rPr>
        <w:t xml:space="preserve">## Warning: Expecting numeric in U84185 / R84185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84725 / R84725C21: got '1061186X'</w:t>
      </w:r>
    </w:p>
    <w:p>
      <w:pPr>
        <w:pStyle w:val="SourceCode"/>
      </w:pPr>
      <w:r>
        <w:rPr>
          <w:rStyle w:val="VerbatimChar"/>
        </w:rPr>
        <w:t xml:space="preserve">## Warning: Expecting numeric in U85145 / R85145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86022 / R86022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86143 / R86143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86316 / R86316C21: got '0148396X'</w:t>
      </w:r>
    </w:p>
    <w:p>
      <w:pPr>
        <w:pStyle w:val="SourceCode"/>
      </w:pPr>
      <w:r>
        <w:rPr>
          <w:rStyle w:val="VerbatimChar"/>
        </w:rPr>
        <w:t xml:space="preserve">## Warning: Expecting date in AR86729 / R86729C44: got '1895-02-01'</w:t>
      </w:r>
    </w:p>
    <w:p>
      <w:pPr>
        <w:pStyle w:val="SourceCode"/>
      </w:pPr>
      <w:r>
        <w:rPr>
          <w:rStyle w:val="VerbatimChar"/>
        </w:rPr>
        <w:t xml:space="preserve">## Warning: Expecting numeric in U87717 / R87717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88764 / R88764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91554 / R91554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92143 / R92143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92298 / R92298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93503 / R93503C21: got '1061186X'</w:t>
      </w:r>
    </w:p>
    <w:p>
      <w:pPr>
        <w:pStyle w:val="SourceCode"/>
      </w:pPr>
      <w:r>
        <w:rPr>
          <w:rStyle w:val="VerbatimChar"/>
        </w:rPr>
        <w:t xml:space="preserve">## Warning: Expecting numeric in U93547 / R93547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93772 / R93772C21: got '0038092X'</w:t>
      </w:r>
    </w:p>
    <w:p>
      <w:pPr>
        <w:pStyle w:val="SourceCode"/>
      </w:pPr>
      <w:r>
        <w:rPr>
          <w:rStyle w:val="VerbatimChar"/>
        </w:rPr>
        <w:t xml:space="preserve">## Warning: Expecting numeric in U94295 / R94295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94360 / R94360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95375 / R95375C21: got '0038092X'</w:t>
      </w:r>
    </w:p>
    <w:p>
      <w:pPr>
        <w:pStyle w:val="SourceCode"/>
      </w:pPr>
      <w:r>
        <w:rPr>
          <w:rStyle w:val="VerbatimChar"/>
        </w:rPr>
        <w:t xml:space="preserve">## Warning: Expecting numeric in U95710 / R95710C21: got '1563535X'</w:t>
      </w:r>
    </w:p>
    <w:p>
      <w:pPr>
        <w:pStyle w:val="SourceCode"/>
      </w:pPr>
      <w:r>
        <w:rPr>
          <w:rStyle w:val="VerbatimChar"/>
        </w:rPr>
        <w:t xml:space="preserve">## Warning: Expecting numeric in U95900 / R95900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96321 / R96321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97906 / R97906C21: got '0022538X'</w:t>
      </w:r>
    </w:p>
    <w:p>
      <w:pPr>
        <w:pStyle w:val="SourceCode"/>
      </w:pPr>
      <w:r>
        <w:rPr>
          <w:rStyle w:val="VerbatimChar"/>
        </w:rPr>
        <w:t xml:space="preserve">## Warning: Expecting date in AR97973 / R97973C44: got '1895-02-01'</w:t>
      </w:r>
    </w:p>
    <w:p>
      <w:pPr>
        <w:pStyle w:val="SourceCode"/>
      </w:pPr>
      <w:r>
        <w:rPr>
          <w:rStyle w:val="VerbatimChar"/>
        </w:rPr>
        <w:t xml:space="preserve">## Warning: Expecting numeric in U98622 / R98622C21: got '1061186X'</w:t>
      </w:r>
    </w:p>
    <w:p>
      <w:pPr>
        <w:pStyle w:val="SourceCode"/>
      </w:pPr>
      <w:r>
        <w:rPr>
          <w:rStyle w:val="VerbatimChar"/>
        </w:rPr>
        <w:t xml:space="preserve">## Warning: Expecting numeric in U99919 / R99919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100152 / R100152C21: got '0022538X'</w:t>
      </w:r>
    </w:p>
    <w:p>
      <w:pPr>
        <w:pStyle w:val="SourceCode"/>
      </w:pPr>
      <w:r>
        <w:rPr>
          <w:rStyle w:val="VerbatimChar"/>
        </w:rPr>
        <w:t xml:space="preserve">## Warning: Expecting numeric in U100201 / R100201C21: got '0022538X'</w:t>
      </w:r>
    </w:p>
    <w:p>
      <w:pPr>
        <w:pStyle w:val="SourceCode"/>
      </w:pPr>
      <w:r>
        <w:rPr>
          <w:rStyle w:val="VerbatimChar"/>
        </w:rPr>
        <w:t xml:space="preserve">## Warning: Expecting date in AR100465 / R100465C44: got '1897-05-12'</w:t>
      </w:r>
    </w:p>
    <w:p>
      <w:pPr>
        <w:pStyle w:val="SourceCode"/>
      </w:pPr>
      <w:r>
        <w:rPr>
          <w:rStyle w:val="VerbatimChar"/>
        </w:rPr>
        <w:t xml:space="preserve">## Warning: Expecting numeric in U100605 / R100605C21: got '1469185X'</w:t>
      </w:r>
    </w:p>
    <w:p>
      <w:pPr>
        <w:pStyle w:val="SourceCode"/>
      </w:pPr>
      <w:r>
        <w:rPr>
          <w:rStyle w:val="VerbatimChar"/>
        </w:rPr>
        <w:t xml:space="preserve">## Warning: Expecting numeric in U100991 / R100991C21: got '0038092X'</w:t>
      </w:r>
    </w:p>
    <w:p>
      <w:pPr>
        <w:pStyle w:val="SourceCode"/>
      </w:pPr>
      <w:r>
        <w:rPr>
          <w:rStyle w:val="VerbatimChar"/>
        </w:rPr>
        <w:t xml:space="preserve">## Warning: Expecting date in AR101025 / R101025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25 / R10102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26 / R10102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26 / R101026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27 / R101027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27 / R101027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28 / R101028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28 / R101028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29 / R101029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29 / R101029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30 / R101030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30 / R101030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31 / R101031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31 / R101031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32 / R101032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32 / R101032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33 / R101033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33 / R101033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34 / R101034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34 / R101034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35 / R101035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35 / R10103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36 / R10103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36 / R101036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37 / R101037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37 / R101037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38 / R101038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38 / R101038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39 / R101039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39 / R101039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40 / R101040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40 / R101040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41 / R101041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41 / R101041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42 / R101042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42 / R101042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43 / R101043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43 / R101043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44 / R101044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44 / R101044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45 / R101045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45 / R10104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46 / R10104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46 / R101046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47 / R101047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47 / R101047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48 / R101048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48 / R101048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49 / R101049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49 / R101049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50 / R101050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50 / R101050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51 / R101051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51 / R101051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52 / R101052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52 / R101052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53 / R101053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53 / R101053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54 / R101054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54 / R101054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55 / R101055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55 / R10105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56 / R10105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56 / R101056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57 / R101057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57 / R101057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58 / R101058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58 / R101058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59 / R101059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59 / R101059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60 / R101060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60 / R101060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61 / R101061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61 / R101061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62 / R101062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62 / R101062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63 / R101063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63 / R101063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64 / R101064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64 / R101064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65 / R101065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65 / R10106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66 / R10106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66 / R101066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67 / R101067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67 / R101067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68 / R101068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68 / R101068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69 / R101069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69 / R101069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70 / R101070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70 / R101070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71 / R101071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71 / R101071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72 / R101072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72 / R101072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73 / R101073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73 / R101073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74 / R101074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74 / R101074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75 / R101075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75 / R10107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76 / R10107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76 / R101076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77 / R101077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77 / R101077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78 / R101078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78 / R101078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79 / R101079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79 / R101079C61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80 / R101080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81 / R101081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81 / R101081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82 / R101082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82 / R101082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83 / R101083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83 / R101083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84 / R101084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84 / R101084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85 / R101085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85 / R10108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86 / R10108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86 / R101086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87 / R101087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87 / R101087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88 / R101088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88 / R101088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89 / R101089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89 / R101089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90 / R101090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90 / R101090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91 / R101091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91 / R101091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92 / R101092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92 / R101092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93 / R101093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93 / R101093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94 / R101094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94 / R101094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95 / R101095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95 / R10109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96 / R10109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96 / R101096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97 / R101097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97 / R101097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98 / R101098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98 / R101098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099 / R101099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099 / R101099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00 / R101100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00 / R101100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01 / R101101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01 / R101101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02 / R101102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02 / R101102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03 / R101103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03 / R101103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04 / R101104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04 / R101104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05 / R101105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05 / R10110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06 / R10110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06 / R101106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07 / R101107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07 / R101107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08 / R101108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08 / R101108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09 / R101109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09 / R101109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10 / R101110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10 / R101110C61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11 / R101111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12 / R101112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12 / R101112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13 / R101113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13 / R101113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14 / R101114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14 / R101114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15 / R101115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15 / R10111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16 / R10111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16 / R101116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17 / R101117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17 / R101117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18 / R101118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18 / R101118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19 / R101119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19 / R101119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20 / R101120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20 / R101120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21 / R101121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21 / R101121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22 / R101122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22 / R101122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23 / R101123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23 / R101123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24 / R101124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24 / R101124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25 / R101125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25 / R10112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26 / R10112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26 / R101126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27 / R101127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27 / R101127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28 / R101128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28 / R101128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29 / R101129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29 / R101129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30 / R101130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30 / R101130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31 / R101131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31 / R101131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32 / R101132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32 / R101132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33 / R101133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33 / R101133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34 / R101134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34 / R101134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35 / R101135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35 / R10113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36 / R10113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36 / R101136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37 / R101137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37 / R101137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38 / R101138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38 / R101138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39 / R101139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39 / R101139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40 / R101140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40 / R101140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41 / R101141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41 / R101141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42 / R101142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42 / R101142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43 / R101143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43 / R101143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44 / R101144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44 / R101144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45 / R101145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45 / R10114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46 / R10114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46 / R101146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47 / R101147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47 / R101147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48 / R101148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48 / R101148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49 / R101149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49 / R101149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50 / R101150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50 / R101150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51 / R101151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51 / R101151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52 / R101152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52 / R101152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53 / R101153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53 / R101153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54 / R101154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54 / R101154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55 / R101155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55 / R10115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56 / R10115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56 / R101156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57 / R101157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57 / R101157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58 / R101158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58 / R101158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59 / R101159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59 / R101159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60 / R101160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60 / R101160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61 / R101161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61 / R101161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62 / R101162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62 / R101162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63 / R101163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63 / R101163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64 / R101164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64 / R101164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65 / R101165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65 / R10116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66 / R10116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66 / R101166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67 / R101167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67 / R101167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68 / R101168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68 / R101168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69 / R101169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69 / R101169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70 / R101170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70 / R101170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71 / R101171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71 / R101171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72 / R101172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72 / R101172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73 / R101173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73 / R101173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74 / R101174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74 / R101174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75 / R101175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75 / R10117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76 / R10117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76 / R101176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77 / R101177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77 / R101177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78 / R101178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78 / R101178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79 / R101179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79 / R101179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80 / R101180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80 / R101180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81 / R101181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81 / R101181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82 / R101182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82 / R101182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83 / R101183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83 / R101183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84 / R101184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84 / R101184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85 / R101185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85 / R10118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86 / R10118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86 / R101186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87 / R101187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87 / R101187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88 / R101188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88 / R101188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89 / R101189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89 / R101189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90 / R101190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90 / R101190C61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91 / R101191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92 / R101192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92 / R101192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93 / R101193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93 / R101193C61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94 / R101194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95 / R101195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95 / R10119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96 / R10119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96 / R101196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97 / R101197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97 / R101197C61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98 / R101198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199 / R101199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199 / R101199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00 / R101200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00 / R101200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01 / R101201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01 / R101201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02 / R101202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02 / R101202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03 / R101203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03 / R101203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04 / R101204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04 / R101204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05 / R101205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05 / R10120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06 / R10120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06 / R101206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07 / R101207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07 / R101207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08 / R101208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08 / R101208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09 / R101209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09 / R101209C61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10 / R101210C61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11 / R101211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12 / R101212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12 / R101212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13 / R101213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13 / R101213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14 / R101214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14 / R101214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15 / R101215C44: got '2018 May 15'</w:t>
      </w:r>
    </w:p>
    <w:p>
      <w:pPr>
        <w:pStyle w:val="SourceCode"/>
      </w:pPr>
      <w:r>
        <w:rPr>
          <w:rStyle w:val="VerbatimChar"/>
        </w:rPr>
        <w:t xml:space="preserve">## Warning: Expecting numeric in BI101215 / R10121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16 / R10121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16 / R101216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17 / R101217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17 / R101217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18 / R101218C44: got '2020 Sep'</w:t>
      </w:r>
    </w:p>
    <w:p>
      <w:pPr>
        <w:pStyle w:val="SourceCode"/>
      </w:pPr>
      <w:r>
        <w:rPr>
          <w:rStyle w:val="VerbatimChar"/>
        </w:rPr>
        <w:t xml:space="preserve">## Warning: Expecting numeric in BI101218 / R101218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19 / R101219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19 / R101219C61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20 / R101220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21 / R101221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21 / R101221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22 / R101222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22 / R101222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23 / R101223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23 / R101223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24 / R101224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24 / R101224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25 / R101225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25 / R10122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26 / R10122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26 / R101226C61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27 / R101227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28 / R101228C44: got '2020 Jul'</w:t>
      </w:r>
    </w:p>
    <w:p>
      <w:pPr>
        <w:pStyle w:val="SourceCode"/>
      </w:pPr>
      <w:r>
        <w:rPr>
          <w:rStyle w:val="VerbatimChar"/>
        </w:rPr>
        <w:t xml:space="preserve">## Warning: Expecting numeric in BI101228 / R101228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29 / R101229C44: got '2020 Jul'</w:t>
      </w:r>
    </w:p>
    <w:p>
      <w:pPr>
        <w:pStyle w:val="SourceCode"/>
      </w:pPr>
      <w:r>
        <w:rPr>
          <w:rStyle w:val="VerbatimChar"/>
        </w:rPr>
        <w:t xml:space="preserve">## Warning: Expecting numeric in BI101229 / R101229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30 / R101230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30 / R101230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31 / R101231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31 / R101231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32 / R101232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32 / R101232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33 / R101233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33 / R101233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34 / R101234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34 / R101234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35 / R101235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35 / R10123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36 / R10123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36 / R101236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37 / R101237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37 / R101237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38 / R101238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38 / R101238C61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39 / R101239C61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40 / R101240C61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41 / R101241C61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42 / R101242C61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43 / R101243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44 / R101244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44 / R101244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45 / R101245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45 / R10124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46 / R10124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46 / R101246C61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47 / R101247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48 / R101248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48 / R101248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49 / R101249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49 / R101249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50 / R101250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50 / R101250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51 / R101251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51 / R101251C61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52 / R101252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53 / R101253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53 / R101253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54 / R101254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54 / R101254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55 / R101255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55 / R10125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56 / R10125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56 / R101256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57 / R101257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57 / R101257C61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58 / R101258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59 / R101259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59 / R101259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60 / R101260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60 / R101260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61 / R101261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61 / R101261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62 / R101262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62 / R101262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63 / R101263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63 / R101263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64 / R101264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64 / R101264C61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65 / R101265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66 / R101266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66 / R101266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67 / R101267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67 / R101267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68 / R101268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68 / R101268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69 / R101269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69 / R101269C61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70 / R101270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71 / R101271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71 / R101271C61: got 'None'</w:t>
      </w:r>
    </w:p>
    <w:p>
      <w:pPr>
        <w:pStyle w:val="SourceCode"/>
      </w:pPr>
      <w:r>
        <w:rPr>
          <w:rStyle w:val="VerbatimChar"/>
        </w:rPr>
        <w:t xml:space="preserve">## Warning: Expecting date in AR101272 / R101272C44: got 'None'</w:t>
      </w:r>
    </w:p>
    <w:p>
      <w:pPr>
        <w:pStyle w:val="SourceCode"/>
      </w:pPr>
      <w:r>
        <w:rPr>
          <w:rStyle w:val="VerbatimChar"/>
        </w:rPr>
        <w:t xml:space="preserve">## Warning: Expecting numeric in BI101272 / R101272C61: got 'None'</w:t>
      </w:r>
    </w:p>
    <w:p>
      <w:pPr>
        <w:pStyle w:val="SourceCode"/>
      </w:pPr>
      <w:r>
        <w:rPr>
          <w:rStyle w:val="CommentTok"/>
        </w:rPr>
        <w:t xml:space="preserve"># revues</w:t>
      </w:r>
      <w:r>
        <w:br/>
      </w:r>
      <w:r>
        <w:rPr>
          <w:rStyle w:val="NormalTok"/>
        </w:rPr>
        <w:t xml:space="preserve">j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urna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plo rapide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Rows: 101,271</w:t>
      </w:r>
      <w:r>
        <w:br/>
      </w:r>
      <w:r>
        <w:rPr>
          <w:rStyle w:val="VerbatimChar"/>
        </w:rPr>
        <w:t xml:space="preserve">## Columns: 63</w:t>
      </w:r>
      <w:r>
        <w:br/>
      </w:r>
      <w:r>
        <w:rPr>
          <w:rStyle w:val="VerbatimChar"/>
        </w:rPr>
        <w:t xml:space="preserve">## $ `id (extraction com)`      &lt;dbl&gt; 106986, 45360, 8682, 47655, 49775, 112314, …</w:t>
      </w:r>
      <w:r>
        <w:br/>
      </w:r>
      <w:r>
        <w:rPr>
          <w:rStyle w:val="VerbatimChar"/>
        </w:rPr>
        <w:t xml:space="preserve">## $ publication                &lt;dbl&gt; 106986, 45360, 8682, 47655, 49775, 112335, …</w:t>
      </w:r>
      <w:r>
        <w:br/>
      </w:r>
      <w:r>
        <w:rPr>
          <w:rStyle w:val="VerbatimChar"/>
        </w:rPr>
        <w:t xml:space="preserve">## $ original_id                &lt;dbl&gt; 6312980, 46432, 9625, 48710, 50835, 6363840…</w:t>
      </w:r>
      <w:r>
        <w:br/>
      </w:r>
      <w:r>
        <w:rPr>
          <w:rStyle w:val="VerbatimChar"/>
        </w:rPr>
        <w:t xml:space="preserve">## $ pubpeer_id                 &lt;chr&gt; "8433C5FC2302E0FDE2FCED86A3D84A", "47D25513…</w:t>
      </w:r>
      <w:r>
        <w:br/>
      </w:r>
      <w:r>
        <w:rPr>
          <w:rStyle w:val="VerbatimChar"/>
        </w:rPr>
        <w:t xml:space="preserve">## $ PMID_PubPeerMirror         &lt;chr&gt; "25944005", "None", "26199218", "None", "No…</w:t>
      </w:r>
      <w:r>
        <w:br/>
      </w:r>
      <w:r>
        <w:rPr>
          <w:rStyle w:val="VerbatimChar"/>
        </w:rPr>
        <w:t xml:space="preserve">## $ PMID_Openalex              &lt;chr&gt; "25944005", "None", "26199218", "None", "No…</w:t>
      </w:r>
      <w:r>
        <w:br/>
      </w:r>
      <w:r>
        <w:rPr>
          <w:rStyle w:val="VerbatimChar"/>
        </w:rPr>
        <w:t xml:space="preserve">## $ PMCID_PubPeerMirror        &lt;chr&gt; "None", "None", "PMC4575636", "None", "None…</w:t>
      </w:r>
      <w:r>
        <w:br/>
      </w:r>
      <w:r>
        <w:rPr>
          <w:rStyle w:val="VerbatimChar"/>
        </w:rPr>
        <w:t xml:space="preserve">## $ PMCID_Openalex             &lt;chr&gt; "None", "None", "PMC4575636", "None", "None…</w:t>
      </w:r>
      <w:r>
        <w:br/>
      </w:r>
      <w:r>
        <w:rPr>
          <w:rStyle w:val="VerbatimChar"/>
        </w:rPr>
        <w:t xml:space="preserve">## $ Openalex_ID                &lt;chr&gt; "W999352312", "W997304194", "W996371049", "…</w:t>
      </w:r>
      <w:r>
        <w:br/>
      </w:r>
      <w:r>
        <w:rPr>
          <w:rStyle w:val="VerbatimChar"/>
        </w:rPr>
        <w:t xml:space="preserve">## $ `url article`              &lt;chr&gt; "http://www.ncbi.nlm.nih.gov/pubmed/2594400…</w:t>
      </w:r>
      <w:r>
        <w:br/>
      </w:r>
      <w:r>
        <w:rPr>
          <w:rStyle w:val="VerbatimChar"/>
        </w:rPr>
        <w:t xml:space="preserve">## $ DOI                        &lt;chr&gt; "10.1007/s00262-015-1701-9", "10.1007/s4073…</w:t>
      </w:r>
      <w:r>
        <w:br/>
      </w:r>
      <w:r>
        <w:rPr>
          <w:rStyle w:val="VerbatimChar"/>
        </w:rPr>
        <w:t xml:space="preserve">## $ Titre                      &lt;chr&gt; "CD163+CD14+ macrophages, a potential immun…</w:t>
      </w:r>
      <w:r>
        <w:br/>
      </w:r>
      <w:r>
        <w:rPr>
          <w:rStyle w:val="VerbatimChar"/>
        </w:rPr>
        <w:t xml:space="preserve">## $ Titre_scrapé               &lt;chr&gt; "CD163+CD14+ macrophages, a potential immun…</w:t>
      </w:r>
      <w:r>
        <w:br/>
      </w:r>
      <w:r>
        <w:rPr>
          <w:rStyle w:val="VerbatimChar"/>
        </w:rPr>
        <w:t xml:space="preserve">## $ Source                     &lt;chr&gt; "Cancer Immunology, Immunotherapy", "Psycho…</w:t>
      </w:r>
      <w:r>
        <w:br/>
      </w:r>
      <w:r>
        <w:rPr>
          <w:rStyle w:val="VerbatimChar"/>
        </w:rPr>
        <w:t xml:space="preserve">## $ mag_id_Source              &lt;dbl&gt; 203303425, 92682373, 187348256, 47477353, 1…</w:t>
      </w:r>
      <w:r>
        <w:br/>
      </w:r>
      <w:r>
        <w:rPr>
          <w:rStyle w:val="VerbatimChar"/>
        </w:rPr>
        <w:t xml:space="preserve">## $ Journal_title_WOS          &lt;chr&gt; "CANCER IMMUNOLOGY IMMUNOTHERAPY", "PSYCHOL…</w:t>
      </w:r>
      <w:r>
        <w:br/>
      </w:r>
      <w:r>
        <w:rPr>
          <w:rStyle w:val="VerbatimChar"/>
        </w:rPr>
        <w:t xml:space="preserve">## $ Journal_Titre_Scimago      &lt;chr&gt; "Cancer Immunology, Immunotherapy", "Psycho…</w:t>
      </w:r>
      <w:r>
        <w:br/>
      </w:r>
      <w:r>
        <w:rPr>
          <w:rStyle w:val="VerbatimChar"/>
        </w:rPr>
        <w:t xml:space="preserve">## $ issn                       &lt;chr&gt; "['1432-0851', '0340-7004']", "['0033-2933'…</w:t>
      </w:r>
      <w:r>
        <w:br/>
      </w:r>
      <w:r>
        <w:rPr>
          <w:rStyle w:val="VerbatimChar"/>
        </w:rPr>
        <w:t xml:space="preserve">## $ issn1                      &lt;chr&gt; "14320851", "332933", "15527433", "18688527…</w:t>
      </w:r>
      <w:r>
        <w:br/>
      </w:r>
      <w:r>
        <w:rPr>
          <w:rStyle w:val="VerbatimChar"/>
        </w:rPr>
        <w:t xml:space="preserve">## $ issn2                      &lt;chr&gt; "3407004", "21633452", "1461672", "18688535…</w:t>
      </w:r>
      <w:r>
        <w:br/>
      </w:r>
      <w:r>
        <w:rPr>
          <w:rStyle w:val="VerbatimChar"/>
        </w:rPr>
        <w:t xml:space="preserve">## $ issn3                      &lt;dbl&gt; NA, NA, NA, NA, NA, NA, NA, NA, 10678816, N…</w:t>
      </w:r>
      <w:r>
        <w:br/>
      </w:r>
      <w:r>
        <w:rPr>
          <w:rStyle w:val="VerbatimChar"/>
        </w:rPr>
        <w:t xml:space="preserve">## $ issn4                      &lt;lgl&gt; NA, NA, NA, NA, NA, NA, NA, NA, NA, NA, NA,…</w:t>
      </w:r>
      <w:r>
        <w:br/>
      </w:r>
      <w:r>
        <w:rPr>
          <w:rStyle w:val="VerbatimChar"/>
        </w:rPr>
        <w:t xml:space="preserve">## $ issn5                      &lt;lgl&gt; NA, NA, NA, NA, NA, NA, NA, NA, NA, NA, NA,…</w:t>
      </w:r>
      <w:r>
        <w:br/>
      </w:r>
      <w:r>
        <w:rPr>
          <w:rStyle w:val="VerbatimChar"/>
        </w:rPr>
        <w:t xml:space="preserve">## $ issn6                      &lt;lgl&gt; NA, NA, NA, NA, NA, NA, NA, NA, NA, NA, NA,…</w:t>
      </w:r>
      <w:r>
        <w:br/>
      </w:r>
      <w:r>
        <w:rPr>
          <w:rStyle w:val="VerbatimChar"/>
        </w:rPr>
        <w:t xml:space="preserve">## $ issn7                      &lt;lgl&gt; NA, NA, NA, NA, NA, NA, NA, NA, NA, NA, NA,…</w:t>
      </w:r>
      <w:r>
        <w:br/>
      </w:r>
      <w:r>
        <w:rPr>
          <w:rStyle w:val="VerbatimChar"/>
        </w:rPr>
        <w:t xml:space="preserve">## $ issn8                      &lt;lgl&gt; NA, NA, NA, NA, NA, NA, NA, NA, NA, NA, NA,…</w:t>
      </w:r>
      <w:r>
        <w:br/>
      </w:r>
      <w:r>
        <w:rPr>
          <w:rStyle w:val="VerbatimChar"/>
        </w:rPr>
        <w:t xml:space="preserve">## $ issn9                      &lt;lgl&gt; NA, NA, NA, NA, NA, NA, NA, NA, NA, NA, NA,…</w:t>
      </w:r>
      <w:r>
        <w:br/>
      </w:r>
      <w:r>
        <w:rPr>
          <w:rStyle w:val="VerbatimChar"/>
        </w:rPr>
        <w:t xml:space="preserve">## $ issn10                     &lt;lgl&gt; NA, NA, NA, NA, NA, NA, NA, NA, NA, NA, NA,…</w:t>
      </w:r>
      <w:r>
        <w:br/>
      </w:r>
      <w:r>
        <w:rPr>
          <w:rStyle w:val="VerbatimChar"/>
        </w:rPr>
        <w:t xml:space="preserve">## $ issn11                     &lt;lgl&gt; NA, NA, NA, NA, NA, NA, NA, NA, NA, NA, NA,…</w:t>
      </w:r>
      <w:r>
        <w:br/>
      </w:r>
      <w:r>
        <w:rPr>
          <w:rStyle w:val="VerbatimChar"/>
        </w:rPr>
        <w:t xml:space="preserve">## $ `issn-recodé_0`            &lt;chr&gt; "14320851", "332933", "15527433", "18688527…</w:t>
      </w:r>
      <w:r>
        <w:br/>
      </w:r>
      <w:r>
        <w:rPr>
          <w:rStyle w:val="VerbatimChar"/>
        </w:rPr>
        <w:t xml:space="preserve">## $ issn_recodé                &lt;dbl&gt; 3407004, 332933, 1461672, 18688527, 8822689…</w:t>
      </w:r>
      <w:r>
        <w:br/>
      </w:r>
      <w:r>
        <w:rPr>
          <w:rStyle w:val="VerbatimChar"/>
        </w:rPr>
        <w:t xml:space="preserve">## $ Journal_Categories_WOS     &lt;chr&gt; "[\"Oncology\", \"Immunology\"]", "[\"Psych…</w:t>
      </w:r>
      <w:r>
        <w:br/>
      </w:r>
      <w:r>
        <w:rPr>
          <w:rStyle w:val="VerbatimChar"/>
        </w:rPr>
        <w:t xml:space="preserve">## $ Journal_Areas_WOS          &lt;chr&gt; "[\"Oncology\",\"Immunology\"]", "[\"Psycho…</w:t>
      </w:r>
      <w:r>
        <w:br/>
      </w:r>
      <w:r>
        <w:rPr>
          <w:rStyle w:val="VerbatimChar"/>
        </w:rPr>
        <w:t xml:space="preserve">## $ Journal_ESI_disciplines    &lt;chr&gt; "[\"Clinical Medicine\", \"Immunology\"]", …</w:t>
      </w:r>
      <w:r>
        <w:br/>
      </w:r>
      <w:r>
        <w:rPr>
          <w:rStyle w:val="VerbatimChar"/>
        </w:rPr>
        <w:t xml:space="preserve">## $ Journal_Domaines_WOS       &lt;chr&gt; "[\"Life Sciences &amp; Biomedicine\"]", "[\"So…</w:t>
      </w:r>
      <w:r>
        <w:br/>
      </w:r>
      <w:r>
        <w:rPr>
          <w:rStyle w:val="VerbatimChar"/>
        </w:rPr>
        <w:t xml:space="preserve">## $ Journal_Categories_Scimago &lt;chr&gt; "[\"Cancer Research\", \"Immunology\", \"Im…</w:t>
      </w:r>
      <w:r>
        <w:br/>
      </w:r>
      <w:r>
        <w:rPr>
          <w:rStyle w:val="VerbatimChar"/>
        </w:rPr>
        <w:t xml:space="preserve">## $ Journal_Areas_Scimago      &lt;chr&gt; "[\"Biochemistry Genetics and Molecular Bio…</w:t>
      </w:r>
      <w:r>
        <w:br/>
      </w:r>
      <w:r>
        <w:rPr>
          <w:rStyle w:val="VerbatimChar"/>
        </w:rPr>
        <w:t xml:space="preserve">## $ Journal_Domaines_Scimago   &lt;chr&gt; "[\"Life Sciences\", \"Health Sciences\"]",…</w:t>
      </w:r>
      <w:r>
        <w:br/>
      </w:r>
      <w:r>
        <w:rPr>
          <w:rStyle w:val="VerbatimChar"/>
        </w:rPr>
        <w:t xml:space="preserve">## $ Journal_Rank_SJR_2021      &lt;dbl&gt; 1638, 9861, 1005, 2865, 4758, 16652, NA, 98…</w:t>
      </w:r>
      <w:r>
        <w:br/>
      </w:r>
      <w:r>
        <w:rPr>
          <w:rStyle w:val="VerbatimChar"/>
        </w:rPr>
        <w:t xml:space="preserve">## $ Journal_Indice_SJR_2021    &lt;dbl&gt; 1.723, 0.508, 2.273, 1.245, 0.906, 0.244, N…</w:t>
      </w:r>
      <w:r>
        <w:br/>
      </w:r>
      <w:r>
        <w:rPr>
          <w:rStyle w:val="VerbatimChar"/>
        </w:rPr>
        <w:t xml:space="preserve">## $ Journal_H_index_2021       &lt;dbl&gt; 121, 55, 205, 68, 75, 52, NA, 55, 528, NA, …</w:t>
      </w:r>
      <w:r>
        <w:br/>
      </w:r>
      <w:r>
        <w:rPr>
          <w:rStyle w:val="VerbatimChar"/>
        </w:rPr>
        <w:t xml:space="preserve">## $ Journal_Pays               &lt;chr&gt; "Germany", "Switzerland", "United States", …</w:t>
      </w:r>
      <w:r>
        <w:br/>
      </w:r>
      <w:r>
        <w:rPr>
          <w:rStyle w:val="VerbatimChar"/>
        </w:rPr>
        <w:t xml:space="preserve">## $ Journal_Région             &lt;chr&gt; "Western Europe", "Western Europe", "Northe…</w:t>
      </w:r>
      <w:r>
        <w:br/>
      </w:r>
      <w:r>
        <w:rPr>
          <w:rStyle w:val="VerbatimChar"/>
        </w:rPr>
        <w:t xml:space="preserve">## $ Date                       &lt;dttm&gt; 2015-05-06, 2015-07-11, 2015-07-21, 2016-0…</w:t>
      </w:r>
      <w:r>
        <w:br/>
      </w:r>
      <w:r>
        <w:rPr>
          <w:rStyle w:val="VerbatimChar"/>
        </w:rPr>
        <w:t xml:space="preserve">## $ Année                      &lt;dbl&gt; 2015, 2015, 2015, 2016, 2016, 2015, 2012, 2…</w:t>
      </w:r>
      <w:r>
        <w:br/>
      </w:r>
      <w:r>
        <w:rPr>
          <w:rStyle w:val="VerbatimChar"/>
        </w:rPr>
        <w:t xml:space="preserve">## $ Type                       &lt;chr&gt; "journal-article", "journal-article", "jour…</w:t>
      </w:r>
      <w:r>
        <w:br/>
      </w:r>
      <w:r>
        <w:rPr>
          <w:rStyle w:val="VerbatimChar"/>
        </w:rPr>
        <w:t xml:space="preserve">## $ Open_Access                &lt;chr&gt; "{'is_oa': False, 'oa_status': 'closed', 'o…</w:t>
      </w:r>
      <w:r>
        <w:br/>
      </w:r>
      <w:r>
        <w:rPr>
          <w:rStyle w:val="VerbatimChar"/>
        </w:rPr>
        <w:t xml:space="preserve">## $ Retracted                  &lt;chr&gt; "False", "False", "False", "False", "False"…</w:t>
      </w:r>
      <w:r>
        <w:br/>
      </w:r>
      <w:r>
        <w:rPr>
          <w:rStyle w:val="VerbatimChar"/>
        </w:rPr>
        <w:t xml:space="preserve">## $ `Mots-clés`                &lt;chr&gt; NA, NA, NA, NA, NA, NA, NA, NA, NA, NA, NA,…</w:t>
      </w:r>
      <w:r>
        <w:br/>
      </w:r>
      <w:r>
        <w:rPr>
          <w:rStyle w:val="VerbatimChar"/>
        </w:rPr>
        <w:t xml:space="preserve">## $ mots_clés_MESH             &lt;chr&gt; "[]", "[]", "['Homosexuality', 'Interperson…</w:t>
      </w:r>
      <w:r>
        <w:br/>
      </w:r>
      <w:r>
        <w:rPr>
          <w:rStyle w:val="VerbatimChar"/>
        </w:rPr>
        <w:t xml:space="preserve">## $ `Résumé PubPeerMirror`     &lt;chr&gt; "Malignant pleural effusion (MPE) is a comm…</w:t>
      </w:r>
      <w:r>
        <w:br/>
      </w:r>
      <w:r>
        <w:rPr>
          <w:rStyle w:val="VerbatimChar"/>
        </w:rPr>
        <w:t xml:space="preserve">## $ `Résumé Open Alex`         &lt;chr&gt; "None", "Two experiments examined the condi…</w:t>
      </w:r>
      <w:r>
        <w:br/>
      </w:r>
      <w:r>
        <w:rPr>
          <w:rStyle w:val="VerbatimChar"/>
        </w:rPr>
        <w:t xml:space="preserve">## $ concepts_mot               &lt;chr&gt; "['Biomarker', 'Pleural effusion', 'CD163',…</w:t>
      </w:r>
      <w:r>
        <w:br/>
      </w:r>
      <w:r>
        <w:rPr>
          <w:rStyle w:val="VerbatimChar"/>
        </w:rPr>
        <w:t xml:space="preserve">## $ concepts_level             &lt;chr&gt; "[2, 2, 4, 3, 2, 0, 1, 3, 1, 3, 0, 1, 1, 2]…</w:t>
      </w:r>
      <w:r>
        <w:br/>
      </w:r>
      <w:r>
        <w:rPr>
          <w:rStyle w:val="VerbatimChar"/>
        </w:rPr>
        <w:t xml:space="preserve">## $ Auteurs                    &lt;chr&gt; "['Fei Wang', 'Li Yang', 'Qun Gao', 'Lan Hu…</w:t>
      </w:r>
      <w:r>
        <w:br/>
      </w:r>
      <w:r>
        <w:rPr>
          <w:rStyle w:val="VerbatimChar"/>
        </w:rPr>
        <w:t xml:space="preserve">## $ Institutions               &lt;chr&gt; "['Zhengzhou University', 'First Affiliated…</w:t>
      </w:r>
      <w:r>
        <w:br/>
      </w:r>
      <w:r>
        <w:rPr>
          <w:rStyle w:val="VerbatimChar"/>
        </w:rPr>
        <w:t xml:space="preserve">## $ Institution_total          &lt;chr&gt; "['School of Life Sciences, Zhengzhou Unive…</w:t>
      </w:r>
      <w:r>
        <w:br/>
      </w:r>
      <w:r>
        <w:rPr>
          <w:rStyle w:val="VerbatimChar"/>
        </w:rPr>
        <w:t xml:space="preserve">## $ id_ror                     &lt;chr&gt; "04ypx8c21", "['053fq8t95', '053fq8t95']", …</w:t>
      </w:r>
      <w:r>
        <w:br/>
      </w:r>
      <w:r>
        <w:rPr>
          <w:rStyle w:val="VerbatimChar"/>
        </w:rPr>
        <w:t xml:space="preserve">## $ Type_institution           &lt;chr&gt; "education", "['education', 'education']", …</w:t>
      </w:r>
      <w:r>
        <w:br/>
      </w:r>
      <w:r>
        <w:rPr>
          <w:rStyle w:val="VerbatimChar"/>
        </w:rPr>
        <w:t xml:space="preserve">## $ Pays_institution           &lt;chr&gt; "CN", "['GB', 'GB']", "['US', 'US']", "['US…</w:t>
      </w:r>
      <w:r>
        <w:br/>
      </w:r>
      <w:r>
        <w:rPr>
          <w:rStyle w:val="VerbatimChar"/>
        </w:rPr>
        <w:t xml:space="preserve">## $ Cité                       &lt;dbl&gt; 35, 1, 80, 26, 5, 25, 1, 9, 59, 12, 6, 51, …</w:t>
      </w:r>
      <w:r>
        <w:br/>
      </w:r>
      <w:r>
        <w:rPr>
          <w:rStyle w:val="VerbatimChar"/>
        </w:rPr>
        <w:t xml:space="preserve">## $ Cité_année                 &lt;chr&gt; "[{'year': 2022, 'cited_by_count': 8}, {'ye…</w:t>
      </w:r>
      <w:r>
        <w:br/>
      </w:r>
      <w:r>
        <w:rPr>
          <w:rStyle w:val="VerbatimChar"/>
        </w:rPr>
        <w:t xml:space="preserve">## $ `Nombre de commentaires`   &lt;dbl&gt; 1, 1, 1, 1, 1, 1, 16, 1, 2, 7, 1, 1, 1, 1, …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cepts_mot)</w:t>
      </w:r>
    </w:p>
    <w:p>
      <w:pPr>
        <w:pStyle w:val="SourceCode"/>
      </w:pPr>
      <w:r>
        <w:rPr>
          <w:rStyle w:val="VerbatimChar"/>
        </w:rPr>
        <w:t xml:space="preserve">## [101271 obs.] </w:t>
      </w:r>
      <w:r>
        <w:br/>
      </w:r>
      <w:r>
        <w:rPr>
          <w:rStyle w:val="VerbatimChar"/>
        </w:rPr>
        <w:t xml:space="preserve">## character: "['Biomarker', 'Pleural effusion', 'CD163', 'CD14', 'Immune system', 'Medicine', 'Immunology', 'Malignant pleural effusion', 'Pathology', 'Macrophage', 'Biology', 'Internal medicine', 'Biochemistry', 'In vitro']" "['Psychology', 'Eyeblink conditioning', 'Interstimulus interval', 'Classical conditioning', 'Conditioning', 'Cognitive psychology', 'Conditioned response', 'Stimulus (psychology)', 'Audiology', 'Neuroscience', 'Statistics', 'Mathematics', 'Medicine', 'Stimulation']" "['Psychology', 'Stigma (botany)', 'Association (psychology)', 'Developmental psychology', 'Clinical psychology', 'Social psychology', 'Psychiatry', 'Psychotherapist']" "['Mindfulness', 'Rumination', 'Psychology', 'Borderline personality disorder', 'Psychotherapist', 'Clinical psychology', 'Personality', 'Meditation', 'Psychiatry', 'Social psychology', 'Cognition', 'Philosophy', 'Theology']" "['Psychology', 'Anxiety', 'Clinical psychology', 'Developmental psychology', 'Psychiatry']" "['Propofol', 'Transfection', 'Apoptosis', 'Downregulation and upregulation', 'Cancer cell', 'Cell growth', 'Flow cytometry', 'microRNA', 'MTT assay', 'Cancer', 'Cancer research', 'Chemistry', 'Cell', 'Matrigel', 'Cell culture', 'Molecular biology', 'Biology', 'Pharmacology', 'Medicine', 'Internal medicine', 'Gene', 'Biochemistry', 'Genetics']" "['Epoxy', 'Composite material', 'Materials science', 'Composite number', 'Ballistic impact', 'Finite element method', 'Ballistic limit', 'Graphite', 'Light-gas gun', 'Structural engineering', 'Engineering', 'Projectile', 'Metallurgy']" "['Psychology', 'Normative', 'Population', Ain't, 'Social psychology', 'Cognitive psychology', 'Epistemology', 'Philosophy', 'Linguistics', 'Demography', 'Sociology']" "['SMAD', 'Peroxisome proliferator-activated receptor', 'Transforming growth factor beta', 'Signal transduction', 'Biology', 'Cell biology', 'Cancer research', 'Cancer cell', 'Transforming growth factor', 'Endocrinology', 'Internal medicine', 'Chemistry', 'Receptor', 'Biochemistry', 'Cancer', 'Medicine', 'Genetics']" "['Breast cancer', 'Carcinogenesis', 'Cancer research', 'Cell growth', 'microRNA', 'Medicine', 'Cell cycle', 'Cancer', 'Cell', 'Reverse transcription polymerase chain reaction', 'Malignancy', 'Biology', 'Pathology', 'Internal medicine', 'Messenger RNA', 'Gene', 'Biochemistry', 'Genetics']" ...</w:t>
      </w:r>
      <w:r>
        <w:br/>
      </w:r>
      <w:r>
        <w:rPr>
          <w:rStyle w:val="VerbatimChar"/>
        </w:rPr>
        <w:t xml:space="preserve">## NAs: 248 (0.2%) - 99796 unique values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urnal_Categories_WOS)</w:t>
      </w:r>
    </w:p>
    <w:p>
      <w:pPr>
        <w:pStyle w:val="SourceCode"/>
      </w:pPr>
      <w:r>
        <w:rPr>
          <w:rStyle w:val="VerbatimChar"/>
        </w:rPr>
        <w:t xml:space="preserve">## [101271 obs.] </w:t>
      </w:r>
      <w:r>
        <w:br/>
      </w:r>
      <w:r>
        <w:rPr>
          <w:rStyle w:val="VerbatimChar"/>
        </w:rPr>
        <w:t xml:space="preserve">## character: "["Oncology", "Immunology"]" "["Psychology, Multidisciplinary"]" "["Psychology, Social"]" "["Psychology, Clinical", "Psychiatry"]" "["Psychology, Clinical"]" "["Genetics &amp; Heredity"]" NA "["Psychology, Multidisciplinary"]" "["Biochemistry &amp; Molecular Biology"]" "["Medicine, Research &amp; Experimental"]" ...</w:t>
      </w:r>
      <w:r>
        <w:br/>
      </w:r>
      <w:r>
        <w:rPr>
          <w:rStyle w:val="VerbatimChar"/>
        </w:rPr>
        <w:t xml:space="preserve">## NAs: 10837 (10.7%) - 1420 unique values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urnal_Domaines_WOS)</w:t>
      </w:r>
    </w:p>
    <w:p>
      <w:pPr>
        <w:pStyle w:val="SourceCode"/>
      </w:pPr>
      <w:r>
        <w:rPr>
          <w:rStyle w:val="VerbatimChar"/>
        </w:rPr>
        <w:t xml:space="preserve">## [101271 obs.] </w:t>
      </w:r>
      <w:r>
        <w:br/>
      </w:r>
      <w:r>
        <w:rPr>
          <w:rStyle w:val="VerbatimChar"/>
        </w:rPr>
        <w:t xml:space="preserve">## character: "["Life Sciences &amp; Biomedicine"]" "["Social Sciences"]" "["Social Sciences"]" "["Social Sciences", "Life Sciences &amp; Biomedicine"]" "["Social Sciences"]" "["Life Sciences &amp; Biomedicine"]" NA "["Social Sciences"]" "["Life Sciences &amp; Biomedicine"]" "["Life Sciences &amp; Biomedicine"]" ...</w:t>
      </w:r>
      <w:r>
        <w:br/>
      </w:r>
      <w:r>
        <w:rPr>
          <w:rStyle w:val="VerbatimChar"/>
        </w:rPr>
        <w:t xml:space="preserve">## NAs: 10837 (10.7%) - 41 unique values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urnal_Domaines_Scimago)</w:t>
      </w:r>
    </w:p>
    <w:p>
      <w:pPr>
        <w:pStyle w:val="SourceCode"/>
      </w:pPr>
      <w:r>
        <w:rPr>
          <w:rStyle w:val="VerbatimChar"/>
        </w:rPr>
        <w:t xml:space="preserve">## [101271 obs.] </w:t>
      </w:r>
      <w:r>
        <w:br/>
      </w:r>
      <w:r>
        <w:rPr>
          <w:rStyle w:val="VerbatimChar"/>
        </w:rPr>
        <w:t xml:space="preserve">## character: "["Life Sciences", "Health Sciences"]" "["Social Sciences"]" "["Social Sciences"]" "["Social Sciences"]" "["Social Sciences"]" "["Life Sciences", "Health Sciences"]" NA "["Social Sciences"]" "["Life Sciences"]" NA ...</w:t>
      </w:r>
      <w:r>
        <w:br/>
      </w:r>
      <w:r>
        <w:rPr>
          <w:rStyle w:val="VerbatimChar"/>
        </w:rPr>
        <w:t xml:space="preserve">## NAs: 5936 (5.9%) - 47 unique values</w:t>
      </w:r>
    </w:p>
    <w:p>
      <w:pPr>
        <w:pStyle w:val="SourceCode"/>
      </w:pPr>
      <w:r>
        <w:rPr>
          <w:rStyle w:val="CommentTok"/>
        </w:rPr>
        <w:t xml:space="preserve"># Calculer les fréquences pour avoir une idée de la distribution des sites</w:t>
      </w:r>
      <w:r>
        <w:br/>
      </w:r>
      <w:r>
        <w:rPr>
          <w:rStyle w:val="NormalTok"/>
        </w:rPr>
        <w:t xml:space="preserve">jw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urnal_title_WO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question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Obtenir le nombre de publications par pays dans la base openalex</w:t>
      </w:r>
      <w:r>
        <w:br/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api.openalex.org/works?group_by=institutions.country_co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s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ent</w:t>
      </w:r>
      <w:r>
        <w:rPr>
          <w:rStyle w:val="NormalTok"/>
        </w:rPr>
        <w:t xml:space="preserve">(response, </w:t>
      </w:r>
      <w:r>
        <w:rPr>
          <w:rStyle w:val="AttributeTok"/>
        </w:rPr>
        <w:t xml:space="preserve">a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encoding supplied: defaulting to UTF-8.</w:t>
      </w:r>
    </w:p>
    <w:p>
      <w:pPr>
        <w:pStyle w:val="SourceCode"/>
      </w:pPr>
      <w:r>
        <w:rPr>
          <w:rStyle w:val="NormalTok"/>
        </w:rPr>
        <w:t xml:space="preserve">js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JSON</w:t>
      </w:r>
      <w:r>
        <w:rPr>
          <w:rStyle w:val="NormalTok"/>
        </w:rPr>
        <w:t xml:space="preserve">(json_data)</w:t>
      </w:r>
      <w:r>
        <w:br/>
      </w:r>
      <w:r>
        <w:rPr>
          <w:rStyle w:val="NormalTok"/>
        </w:rPr>
        <w:t xml:space="preserve">df_public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js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_b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e-revues.R</dc:title>
  <dc:creator>Maddi</dc:creator>
  <cp:keywords/>
  <dcterms:created xsi:type="dcterms:W3CDTF">2023-03-07T12:07:13Z</dcterms:created>
  <dcterms:modified xsi:type="dcterms:W3CDTF">2023-03-07T12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7</vt:lpwstr>
  </property>
</Properties>
</file>